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Nurse position at a healthcare facility in China Beijing. As a dedicated and compassionate registered nurse with over [X years] of experience in providing high-quality patient care, I am excited about the opportunity to contribute my skills and expertise to the dynamic medical landscape of Beijing. This cover letter outlines my qualifications, passion for nursing, and commitment to delivering exceptional care in a culturally rich environment like China Beijing.</w:t>
      </w:r>
    </w:p>
    <w:bookmarkStart w:id="20" w:name="professional-background"/>
    <w:p>
      <w:pPr>
        <w:pStyle w:val="Heading2"/>
      </w:pPr>
      <w:r>
        <w:t xml:space="preserve">Professional Background</w:t>
      </w:r>
    </w:p>
    <w:p>
      <w:pPr>
        <w:pStyle w:val="FirstParagraph"/>
      </w:pPr>
      <w:r>
        <w:t xml:space="preserve">As a Nurse, I have always believed that healthcare is not just about treating illnesses but also about fostering trust and empathy between patients and caregivers. My journey as a nurse began in [Country/Region], where I worked in diverse settings such as hospitals, clinics, and long-term care facilities. These experiences allowed me to refine my clinical skills, including patient assessment, medication administration, wound care, and critical thinking under pressure. I am particularly proud of my ability to adapt to fast-paced environments while maintaining a focus on patient safety and comfort.</w:t>
      </w:r>
    </w:p>
    <w:p>
      <w:pPr>
        <w:pStyle w:val="BodyText"/>
      </w:pPr>
      <w:r>
        <w:t xml:space="preserve">In China Beijing, the healthcare system is renowned for its innovation and integration of traditional practices with modern medicine. This aligns perfectly with my belief that nursing is a blend of science, art, and cultural sensitivity. I have studied the unique challenges faced by nurses in urban centers like Beijing, where the demand for skilled professionals is growing due to an aging population and increasing healthcare complexity. My goal is to bring my global perspective and clinical excellence to this vibrant city.</w:t>
      </w:r>
    </w:p>
    <w:bookmarkEnd w:id="20"/>
    <w:bookmarkStart w:id="21" w:name="skills-and-qualifications"/>
    <w:p>
      <w:pPr>
        <w:pStyle w:val="Heading2"/>
      </w:pPr>
      <w:r>
        <w:t xml:space="preserve">Skills and Qualifications</w:t>
      </w:r>
    </w:p>
    <w:p>
      <w:pPr>
        <w:pStyle w:val="FirstParagraph"/>
      </w:pPr>
      <w:r>
        <w:t xml:space="preserve">As a Nurse, I have developed a strong foundation in evidence-based practice, which enables me to deliver care that is both effective and patient-centered. My proficiency in electronic health records (EHRs) and medical technology ensures that I can efficiently manage patient data while adhering to strict confidentiality protocols. Additionally, I have experience working with multilingual teams, which has prepared me to collaborate effectively with healthcare professionals in China Beijing.</w:t>
      </w:r>
    </w:p>
    <w:p>
      <w:pPr>
        <w:pStyle w:val="BodyText"/>
      </w:pPr>
      <w:r>
        <w:t xml:space="preserve">One of the key aspects of my role as a Nurse is communication. In Beijing, where cultural differences play a significant role in patient interactions, I have learned to approach every situation with curiosity and respect. Whether explaining medical procedures to patients or collaborating with colleagues, I prioritize clarity and empathy. My ability to build rapport with patients from diverse backgrounds makes me well-suited for the multicultural environment of China Beijing.</w:t>
      </w:r>
    </w:p>
    <w:bookmarkEnd w:id="21"/>
    <w:bookmarkStart w:id="22" w:name="cultural-adaptability-and-commitment"/>
    <w:p>
      <w:pPr>
        <w:pStyle w:val="Heading2"/>
      </w:pPr>
      <w:r>
        <w:t xml:space="preserve">Cultural Adaptability and Commitment</w:t>
      </w:r>
    </w:p>
    <w:p>
      <w:pPr>
        <w:pStyle w:val="FirstParagraph"/>
      </w:pPr>
      <w:r>
        <w:t xml:space="preserve">Working as a Nurse in China Beijing requires more than clinical expertise—it demands a deep understanding of local customs, values, and healthcare practices. I have made it a priority to familiarize myself with the cultural nuances of Chinese society, including the importance of family involvement in patient care and the integration of traditional Chinese medicine (TCM) into treatment plans. I am eager to learn from the rich heritage of medical practices in Beijing while contributing my own knowledge and skills.</w:t>
      </w:r>
    </w:p>
    <w:p>
      <w:pPr>
        <w:pStyle w:val="BodyText"/>
      </w:pPr>
      <w:r>
        <w:t xml:space="preserve">Moreover, I am committed to continuous learning and professional growth. The healthcare field is constantly evolving, and as a Nurse, I strive to stay updated on the latest advancements in patient care. I am particularly interested in exploring how Beijing’s healthcare institutions are leveraging technology to improve outcomes for patients. Whether it’s through telemedicine initiatives or AI-driven diagnostics, I am excited to be part of this transformation.</w:t>
      </w:r>
    </w:p>
    <w:bookmarkEnd w:id="22"/>
    <w:bookmarkStart w:id="23" w:name="why-china-beijing"/>
    <w:p>
      <w:pPr>
        <w:pStyle w:val="Heading2"/>
      </w:pPr>
      <w:r>
        <w:t xml:space="preserve">Why China Beijing?</w:t>
      </w:r>
    </w:p>
    <w:p>
      <w:pPr>
        <w:pStyle w:val="FirstParagraph"/>
      </w:pPr>
      <w:r>
        <w:t xml:space="preserve">China Beijing is a city that seamlessly blends tradition and modernity, offering a unique setting for healthcare professionals. The city’s world-class hospitals, such as Peking University People’s Hospital and Chaoyang Hospital, are at the forefront of medical innovation. I am drawn to the opportunity to work in such an environment where cutting-edge technology meets compassionate care. Additionally, Beijing’s status as a global hub makes it an ideal location for networking with international healthcare experts and contributing to cross-cultural collaboration.</w:t>
      </w:r>
    </w:p>
    <w:p>
      <w:pPr>
        <w:pStyle w:val="BodyText"/>
      </w:pPr>
      <w:r>
        <w:t xml:space="preserve">As a Nurse, I understand the importance of creating a welcoming and inclusive workplace. In China Beijing, I aim to foster relationships with patients and colleagues that are rooted in mutual respect. Whether through language support, cultural awareness training, or community engagement initiatives, I am dedicated to ensuring that everyone feels valued and supported.</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Nurse in China Beijing. My clinical expertise, cultural adaptability, and passion for patient care make me an ideal candidate for this role. I am confident that my background and dedication will enable me to contribute meaningfully to your organization’s mission of excellence in healthcare.</w:t>
      </w:r>
    </w:p>
    <w:p>
      <w:pPr>
        <w:pStyle w:val="BodyText"/>
      </w:pPr>
      <w:r>
        <w:t xml:space="preserve">Thank you for considering my application. I would be honored to discuss how my skills and experiences align with the needs of your facility. Please feel free to contact me at [Your Phone Number] or [Your Email Address] at your earliest convenience. I look forward to the opportunity to contribute to the continued success of your team in China Beijing.</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30:13Z</dcterms:created>
  <dcterms:modified xsi:type="dcterms:W3CDTF">2026-07-23T04:30:13Z</dcterms:modified>
</cp:coreProperties>
</file>

<file path=docProps/custom.xml><?xml version="1.0" encoding="utf-8"?>
<Properties xmlns="http://schemas.openxmlformats.org/officeDocument/2006/custom-properties" xmlns:vt="http://schemas.openxmlformats.org/officeDocument/2006/docPropsVTypes"/>
</file>